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4c6fca4c48ed43b738452c694122dcb25766510"/>
    <w:p>
      <w:pPr>
        <w:pStyle w:val="Heading1"/>
      </w:pPr>
      <w:r>
        <w:t xml:space="preserve">Internship Application Letter: Aspiring Mathematician Seeking Opportunity in Nigeria Abuja</w:t>
      </w:r>
    </w:p>
    <w:p>
      <w:pPr>
        <w:pStyle w:val="FirstParagraph"/>
      </w:pPr>
      <w:r>
        <w:t xml:space="preserve">Dear Hiring Manager,</w:t>
      </w:r>
    </w:p>
    <w:p>
      <w:pPr>
        <w:pStyle w:val="BodyText"/>
      </w:pPr>
      <w:r>
        <w:t xml:space="preserve">I am writing with profound enthusiasm to express my earnest interest in the Internship Position for a Mathematician at your esteemed institution, as advertised on the official website of [Company/Organization Name]. As a dedicated and results-driven Mathematics graduate from the University of Abuja, I have meticulously cultivated my analytical prowess and computational expertise to contribute meaningfully to Nigeria's evolving socio-economic landscape—particularly within the dynamic capital city of Abuja. This Internship Application Letter serves not merely as a formality but as a testament to my unwavering commitment to applying mathematical science for national development in Nigeria’s administrative heartland.</w:t>
      </w:r>
    </w:p>
    <w:p>
      <w:pPr>
        <w:pStyle w:val="BodyText"/>
      </w:pPr>
      <w:r>
        <w:t xml:space="preserve">My academic journey at the University of Abuja immersed me in advanced mathematical theory and its practical applications, with specialized focus areas including statistical modeling, computational mathematics, and data-driven policy analysis. I have consistently excelled in courses such as Advanced Probability Theory (Grade: A-), Numerical Analysis (A+), and Mathematical Economics (A). Beyond the classroom, I spearheaded a research project analyzing agricultural yield patterns across Nigerian states using Bayesian inference techniques—a methodology directly applicable to Abuja’s strategic initiatives for food security under the National Policy on Agriculture. This project required synthesizing vast datasets from the National Bureau of Statistics (NBS) and developing predictive models that reduced forecasting errors by 27%, demonstrating my ability to transform abstract mathematical concepts into actionable insights for national stakeholders. My work was recognized with the University of Abuja’s Faculty Award for Excellence in Applied Mathematics, underscoring my dedication to leveraging mathematics for tangible societal impact.</w:t>
      </w:r>
    </w:p>
    <w:p>
      <w:pPr>
        <w:pStyle w:val="BodyText"/>
      </w:pPr>
      <w:r>
        <w:t xml:space="preserve">What truly distinguishes me is my deep understanding of Nigeria’s unique challenges and how mathematical rigor can address them. In Nigeria Abuja—where policy formulation centers around national development frameworks like Vision 2030—I recognize the critical need for data-savvy Mathematicians to support evidence-based governance. For instance, the Abuja City Council’s Smart City Initiative requires precise modeling of traffic flow, energy consumption, and urban growth patterns to optimize infrastructure investment. My internship experience at the Nigerian Statistical Agency (NSA) in Kaduna involved creating regression models to forecast youth unemployment trends in Northern Nigeria—a skill I would immediately deploy for Abuja’s economic diversification programs. Furthermore, my fluency in English (written and spoken) combined with basic Hausa proficiency ensures seamless collaboration across Nigeria’s diverse administrative echelons, a necessity when working within federal institutions headquartered in Abuja.</w:t>
      </w:r>
    </w:p>
    <w:p>
      <w:pPr>
        <w:pStyle w:val="BodyText"/>
      </w:pPr>
      <w:r>
        <w:t xml:space="preserve">My technical toolkit aligns precisely with the demands of this internship. I am proficient in Python (with libraries like SciPy, Pandas, and TensorFlow), R for statistical analysis, LaTeX for academic documentation, and SQL for database management. I recently developed a machine learning algorithm to predict malaria outbreaks using satellite imagery and climate data—projected to reduce response times by 35% in partnership with the Abuja Municipal Government’s Health Directorate. This experience reflects my ability to work within public-sector constraints while delivering scalable solutions, a competency vital for contributing to initiatives like the National Digital Identity System (NADIS) or Nigeria’s Financial Inclusion Strategy, both headquartered in Abuja. I understand that as a Mathematician intern in Nigeria Abuja, my role extends beyond code and equations: it is about building trust between technical expertise and community needs.</w:t>
      </w:r>
    </w:p>
    <w:p>
      <w:pPr>
        <w:pStyle w:val="BodyText"/>
      </w:pPr>
      <w:r>
        <w:t xml:space="preserve">I am particularly drawn to your organization’s commitment to leveraging mathematics for inclusive growth—a vision that mirrors my own professional ethos. The Nigerian government’s emphasis on data-driven policymaking under the National Economic Policy (NEP) creates an unparalleled environment for Mathematicians to influence national priorities. In Abuja, where agencies like the National Planning Commission and NDIC (Nigerian Deposit Insurance Corporation) rely heavily on mathematical modeling for risk assessment and resource allocation, I am eager to contribute my skills in a setting where every insight can shape Nigeria’s future. This internship represents not just a professional milestone but an opportunity to serve as a bridge between theoretical mathematics and real-world development in Africa’s most influential capital city.</w:t>
      </w:r>
    </w:p>
    <w:p>
      <w:pPr>
        <w:pStyle w:val="BodyText"/>
      </w:pPr>
      <w:r>
        <w:t xml:space="preserve">I have attached my resume, academic transcripts, and letters of recommendation from professors at the University of Abuja who can attest to my analytical rigor and collaborative spirit. I am confident that my proactive approach, coupled with my passion for applying mathematical science to Nigeria’s developmental challenges, positions me as a strategic asset for your team. I welcome the opportunity to discuss how my background in advanced mathematics and dedication to Nigeria’s progress aligns with your institution’s goals during an interview at your earliest convenience.</w:t>
      </w:r>
    </w:p>
    <w:p>
      <w:pPr>
        <w:pStyle w:val="BodyText"/>
      </w:pPr>
      <w:r>
        <w:t xml:space="preserve">Thank you for considering this Internship Application Letter. I am eager to bring my expertise as an aspiring Mathematician to the vibrant intellectual ecosystem of Nigeria Abuja, where innovation meets national purpose. I look forward to contributing meaningfully to your organization and advancing mathematical excellence in the heart of Nigeria’s governance.</w:t>
      </w:r>
    </w:p>
    <w:p>
      <w:pPr>
        <w:pStyle w:val="BodyText"/>
      </w:pPr>
      <w:r>
        <w:t xml:space="preserve">Respectfully,</w:t>
      </w:r>
    </w:p>
    <w:p>
      <w:pPr>
        <w:pStyle w:val="BodyText"/>
      </w:pPr>
      <w:r>
        <w:t xml:space="preserve">[Your Full Name]</w:t>
      </w:r>
    </w:p>
    <w:p>
      <w:pPr>
        <w:pStyle w:val="BodyText"/>
      </w:pPr>
      <w:r>
        <w:t xml:space="preserve">[Your Contact Information: Phone, Email, LinkedI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Nigeria Abuja</dc:title>
  <dc:creator/>
  <dc:language>en</dc:language>
  <cp:keywords/>
  <dcterms:created xsi:type="dcterms:W3CDTF">2026-07-20T18:32:03Z</dcterms:created>
  <dcterms:modified xsi:type="dcterms:W3CDTF">2026-07-20T18:32:03Z</dcterms:modified>
</cp:coreProperties>
</file>

<file path=docProps/custom.xml><?xml version="1.0" encoding="utf-8"?>
<Properties xmlns="http://schemas.openxmlformats.org/officeDocument/2006/custom-properties" xmlns:vt="http://schemas.openxmlformats.org/officeDocument/2006/docPropsVTypes"/>
</file>